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B49F1" w14:textId="77777777" w:rsidR="00E010CB" w:rsidRDefault="00E010CB">
      <w:pPr>
        <w:rPr>
          <w:b/>
        </w:rPr>
      </w:pPr>
    </w:p>
    <w:p w14:paraId="0AF07666" w14:textId="77777777" w:rsidR="00E010CB" w:rsidRDefault="00E010CB">
      <w:pPr>
        <w:rPr>
          <w:b/>
        </w:rPr>
      </w:pPr>
    </w:p>
    <w:p w14:paraId="45FAE459" w14:textId="77777777" w:rsidR="00121130" w:rsidRDefault="00C12F9B">
      <w:r w:rsidRPr="00C12F9B">
        <w:rPr>
          <w:b/>
        </w:rPr>
        <w:t>Grant Number</w:t>
      </w:r>
      <w:r>
        <w:t>: (if applicable, if not</w:t>
      </w:r>
      <w:r w:rsidR="000F06C6">
        <w:t xml:space="preserve"> N/A)</w:t>
      </w:r>
      <w:r w:rsidR="00E010CB" w:rsidRPr="00E010CB">
        <w:rPr>
          <w:b/>
          <w:noProof/>
          <w:lang w:eastAsia="en-GB"/>
        </w:rPr>
        <w:t xml:space="preserve"> </w:t>
      </w:r>
    </w:p>
    <w:p w14:paraId="4516F423" w14:textId="77777777" w:rsidR="00C12F9B" w:rsidRPr="00C12F9B" w:rsidRDefault="00C12F9B">
      <w:pPr>
        <w:rPr>
          <w:b/>
        </w:rPr>
      </w:pPr>
      <w:r w:rsidRPr="00C12F9B">
        <w:rPr>
          <w:b/>
        </w:rPr>
        <w:t xml:space="preserve">Sponsor: </w:t>
      </w:r>
    </w:p>
    <w:p w14:paraId="1CA0B956" w14:textId="057D2392" w:rsidR="000F06C6" w:rsidRDefault="00DE7441">
      <w:r>
        <w:rPr>
          <w:b/>
        </w:rPr>
        <w:t>Dataset</w:t>
      </w:r>
      <w:r w:rsidR="000F06C6" w:rsidRPr="00C12F9B">
        <w:rPr>
          <w:b/>
        </w:rPr>
        <w:t xml:space="preserve"> title</w:t>
      </w:r>
      <w:r w:rsidR="000F06C6">
        <w:t xml:space="preserve">: </w:t>
      </w:r>
      <w:r w:rsidRPr="00DE7441">
        <w:t>Research data supporting the publication "A qualitative investigation of patients’ experiences of atrial fibrillation and perceptions of weight management"</w:t>
      </w:r>
    </w:p>
    <w:p w14:paraId="5CF2CAD1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777777" w:rsidR="000F06C6" w:rsidRPr="0051001F" w:rsidRDefault="000F06C6">
            <w:pPr>
              <w:rPr>
                <w:b/>
                <w:bCs/>
              </w:rPr>
            </w:pPr>
            <w:r w:rsidRPr="0051001F">
              <w:rPr>
                <w:b/>
                <w:bCs/>
              </w:rPr>
              <w:t>File name</w:t>
            </w:r>
          </w:p>
        </w:tc>
        <w:tc>
          <w:tcPr>
            <w:tcW w:w="4508" w:type="dxa"/>
          </w:tcPr>
          <w:p w14:paraId="7BD861A7" w14:textId="77777777" w:rsidR="000F06C6" w:rsidRPr="0051001F" w:rsidRDefault="000F06C6">
            <w:pPr>
              <w:rPr>
                <w:b/>
                <w:bCs/>
              </w:rPr>
            </w:pPr>
            <w:r w:rsidRPr="0051001F">
              <w:rPr>
                <w:b/>
                <w:bCs/>
              </w:rPr>
              <w:t>File description (Short description of c</w:t>
            </w:r>
            <w:r w:rsidR="00377F0F" w:rsidRPr="0051001F">
              <w:rPr>
                <w:b/>
                <w:bCs/>
              </w:rPr>
              <w:t xml:space="preserve">ontent, sample size, format, any linking between different types of data, </w:t>
            </w:r>
            <w:proofErr w:type="gramStart"/>
            <w:r w:rsidR="003B3C82" w:rsidRPr="0051001F">
              <w:rPr>
                <w:b/>
                <w:bCs/>
              </w:rPr>
              <w:t>i.e.</w:t>
            </w:r>
            <w:proofErr w:type="gramEnd"/>
            <w:r w:rsidR="00377F0F" w:rsidRPr="0051001F">
              <w:rPr>
                <w:b/>
                <w:bCs/>
              </w:rPr>
              <w:t xml:space="preserve"> survey and </w:t>
            </w:r>
            <w:r w:rsidR="003B3C82" w:rsidRPr="0051001F">
              <w:rPr>
                <w:b/>
                <w:bCs/>
              </w:rPr>
              <w:t>interviews/focus groups</w:t>
            </w:r>
            <w:r w:rsidRPr="0051001F">
              <w:rPr>
                <w:b/>
                <w:bCs/>
              </w:rPr>
              <w:t>)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34E9A4DB" w:rsidR="000F06C6" w:rsidRDefault="006D2A05">
            <w:r w:rsidRPr="006D2A05">
              <w:t>HWM01_23Sep2020_interview_transcript</w:t>
            </w:r>
            <w:r w:rsidR="00806089">
              <w:t>.pdf</w:t>
            </w:r>
          </w:p>
        </w:tc>
        <w:tc>
          <w:tcPr>
            <w:tcW w:w="4508" w:type="dxa"/>
          </w:tcPr>
          <w:p w14:paraId="02028B7A" w14:textId="1A10C691" w:rsidR="000F06C6" w:rsidRDefault="00806089">
            <w:r>
              <w:t>PDF. Transcript of telephone interview with participant no. HWM01 which took place on 23-Sep-2022</w:t>
            </w:r>
          </w:p>
        </w:tc>
      </w:tr>
      <w:tr w:rsidR="000F06C6" w14:paraId="18469085" w14:textId="77777777" w:rsidTr="009D076B">
        <w:trPr>
          <w:trHeight w:val="397"/>
        </w:trPr>
        <w:tc>
          <w:tcPr>
            <w:tcW w:w="4508" w:type="dxa"/>
          </w:tcPr>
          <w:p w14:paraId="3602502B" w14:textId="6525EEDA" w:rsidR="000F06C6" w:rsidRDefault="006D2A05">
            <w:r w:rsidRPr="006D2A05">
              <w:t>HWM02_01Oct2020_interview_transcript</w:t>
            </w:r>
            <w:r w:rsidR="00806089">
              <w:t>.pdf</w:t>
            </w:r>
          </w:p>
        </w:tc>
        <w:tc>
          <w:tcPr>
            <w:tcW w:w="4508" w:type="dxa"/>
          </w:tcPr>
          <w:p w14:paraId="11CA485B" w14:textId="28D19863" w:rsidR="000F06C6" w:rsidRDefault="00806089">
            <w:r>
              <w:t>PDF. Transcript of telephone interview with participant no. HWM02 which took place on 01-Oct-2020</w:t>
            </w:r>
          </w:p>
        </w:tc>
      </w:tr>
      <w:tr w:rsidR="000F06C6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7B4913C2" w:rsidR="000F06C6" w:rsidRDefault="006D2A05">
            <w:r w:rsidRPr="006D2A05">
              <w:t>HWM03_19Oct2020_interview_transcript</w:t>
            </w:r>
            <w:r w:rsidR="00806089">
              <w:t>.pdf</w:t>
            </w:r>
          </w:p>
        </w:tc>
        <w:tc>
          <w:tcPr>
            <w:tcW w:w="4508" w:type="dxa"/>
          </w:tcPr>
          <w:p w14:paraId="67D35133" w14:textId="0EE6C76F" w:rsidR="000F06C6" w:rsidRDefault="00806089">
            <w:r>
              <w:t>PDF. Transcript of telephone interview with participant no. HWM03 which took place on 19-Oct-2020</w:t>
            </w:r>
          </w:p>
        </w:tc>
      </w:tr>
      <w:tr w:rsidR="000F06C6" w14:paraId="1E25D8D9" w14:textId="77777777" w:rsidTr="009D076B">
        <w:trPr>
          <w:trHeight w:val="397"/>
        </w:trPr>
        <w:tc>
          <w:tcPr>
            <w:tcW w:w="4508" w:type="dxa"/>
          </w:tcPr>
          <w:p w14:paraId="7334A41A" w14:textId="3D87EF44" w:rsidR="000F06C6" w:rsidRDefault="006D2A05">
            <w:r w:rsidRPr="006D2A05">
              <w:t>HWM04_02Nov2020_interview_transcript</w:t>
            </w:r>
            <w:r w:rsidR="00806089">
              <w:t>.pdf</w:t>
            </w:r>
          </w:p>
        </w:tc>
        <w:tc>
          <w:tcPr>
            <w:tcW w:w="4508" w:type="dxa"/>
          </w:tcPr>
          <w:p w14:paraId="45886F62" w14:textId="73FEB130" w:rsidR="000F06C6" w:rsidRDefault="00806089">
            <w:r>
              <w:t>PDF. Transcript of telephone interview with participant no. HWM04 which took place on 02-Nov-2020</w:t>
            </w:r>
          </w:p>
        </w:tc>
      </w:tr>
      <w:tr w:rsidR="000F06C6" w14:paraId="5FF6C813" w14:textId="77777777" w:rsidTr="009D076B">
        <w:trPr>
          <w:trHeight w:val="397"/>
        </w:trPr>
        <w:tc>
          <w:tcPr>
            <w:tcW w:w="4508" w:type="dxa"/>
          </w:tcPr>
          <w:p w14:paraId="2CFCB2EF" w14:textId="22F2CBDC" w:rsidR="000F06C6" w:rsidRDefault="006D2A05">
            <w:r w:rsidRPr="006D2A05">
              <w:t>HWM05_02Nov2020_interview_transcript</w:t>
            </w:r>
            <w:r w:rsidR="00806089">
              <w:t>.pdf</w:t>
            </w:r>
          </w:p>
        </w:tc>
        <w:tc>
          <w:tcPr>
            <w:tcW w:w="4508" w:type="dxa"/>
          </w:tcPr>
          <w:p w14:paraId="756933D7" w14:textId="08D7AA6A" w:rsidR="000F06C6" w:rsidRDefault="00806089">
            <w:r>
              <w:t>PDF. Transcript of telephone interview with participant no. HWM05 which took place on 02-Nov-2020</w:t>
            </w:r>
          </w:p>
        </w:tc>
      </w:tr>
      <w:tr w:rsidR="000F06C6" w14:paraId="5F7257DD" w14:textId="77777777" w:rsidTr="009D076B">
        <w:trPr>
          <w:trHeight w:val="397"/>
        </w:trPr>
        <w:tc>
          <w:tcPr>
            <w:tcW w:w="4508" w:type="dxa"/>
          </w:tcPr>
          <w:p w14:paraId="19665C3E" w14:textId="57838DB0" w:rsidR="000F06C6" w:rsidRDefault="006D2A05">
            <w:r w:rsidRPr="006D2A05">
              <w:t>HWM06_17Nov2020_interview_transcript</w:t>
            </w:r>
            <w:r w:rsidR="00806089">
              <w:t>.pdf</w:t>
            </w:r>
          </w:p>
        </w:tc>
        <w:tc>
          <w:tcPr>
            <w:tcW w:w="4508" w:type="dxa"/>
          </w:tcPr>
          <w:p w14:paraId="06ED7A1D" w14:textId="72E82683" w:rsidR="000F06C6" w:rsidRDefault="00806089">
            <w:r>
              <w:t>PDF. Transcript of telephone interview with participant no. HWM06 which took place on 17-Nov-2020</w:t>
            </w:r>
          </w:p>
        </w:tc>
      </w:tr>
      <w:tr w:rsidR="000F06C6" w14:paraId="1EE2B909" w14:textId="77777777" w:rsidTr="009D076B">
        <w:trPr>
          <w:trHeight w:val="397"/>
        </w:trPr>
        <w:tc>
          <w:tcPr>
            <w:tcW w:w="4508" w:type="dxa"/>
          </w:tcPr>
          <w:p w14:paraId="40A1B55E" w14:textId="6CDF7FD0" w:rsidR="006D2A05" w:rsidRDefault="006D2A05">
            <w:r w:rsidRPr="006D2A05">
              <w:t>HWM07_14Dec2020_interview_transcript</w:t>
            </w:r>
            <w:r w:rsidR="00806089">
              <w:t>.pdf</w:t>
            </w:r>
          </w:p>
        </w:tc>
        <w:tc>
          <w:tcPr>
            <w:tcW w:w="4508" w:type="dxa"/>
          </w:tcPr>
          <w:p w14:paraId="16B7A933" w14:textId="589CAE61" w:rsidR="000F06C6" w:rsidRDefault="00806089">
            <w:r>
              <w:t>PDF. Transcript of telephone interview with participant no. HWM07 which took place on 14-Dec-2020</w:t>
            </w:r>
          </w:p>
        </w:tc>
      </w:tr>
      <w:tr w:rsidR="006D2A05" w14:paraId="1C8E8D89" w14:textId="77777777" w:rsidTr="009D076B">
        <w:trPr>
          <w:trHeight w:val="397"/>
        </w:trPr>
        <w:tc>
          <w:tcPr>
            <w:tcW w:w="4508" w:type="dxa"/>
          </w:tcPr>
          <w:p w14:paraId="077736CE" w14:textId="55373776" w:rsidR="006D2A05" w:rsidRPr="006D2A05" w:rsidRDefault="006D2A05">
            <w:r w:rsidRPr="006D2A05">
              <w:t>HWM08_11Dec2020_interview_transcript</w:t>
            </w:r>
            <w:r w:rsidR="00806089">
              <w:t>.pdf</w:t>
            </w:r>
          </w:p>
        </w:tc>
        <w:tc>
          <w:tcPr>
            <w:tcW w:w="4508" w:type="dxa"/>
          </w:tcPr>
          <w:p w14:paraId="037E3A48" w14:textId="735485FA" w:rsidR="006D2A05" w:rsidRDefault="00806089">
            <w:r>
              <w:t>PDF. Transcript of telephone interview with participant no. HWM08 which took place on 11-Dec-2020</w:t>
            </w:r>
          </w:p>
        </w:tc>
      </w:tr>
      <w:tr w:rsidR="006D2A05" w14:paraId="55BE949A" w14:textId="77777777" w:rsidTr="009D076B">
        <w:trPr>
          <w:trHeight w:val="397"/>
        </w:trPr>
        <w:tc>
          <w:tcPr>
            <w:tcW w:w="4508" w:type="dxa"/>
          </w:tcPr>
          <w:p w14:paraId="6359D416" w14:textId="42578F18" w:rsidR="006D2A05" w:rsidRPr="006D2A05" w:rsidRDefault="006D2A05">
            <w:r w:rsidRPr="006D2A05">
              <w:t>HWM09_12Jan2021_interview_transcript</w:t>
            </w:r>
            <w:r w:rsidR="00806089">
              <w:t>.pdf</w:t>
            </w:r>
          </w:p>
        </w:tc>
        <w:tc>
          <w:tcPr>
            <w:tcW w:w="4508" w:type="dxa"/>
          </w:tcPr>
          <w:p w14:paraId="082A31A1" w14:textId="390877BF" w:rsidR="006D2A05" w:rsidRDefault="00806089">
            <w:r>
              <w:t>PDF. Transcript of telephone interview with participant no. HWM0</w:t>
            </w:r>
            <w:r w:rsidR="008432C8">
              <w:t>9</w:t>
            </w:r>
            <w:r>
              <w:t xml:space="preserve"> which took place on</w:t>
            </w:r>
            <w:r w:rsidR="008432C8">
              <w:t xml:space="preserve"> 12-Jan-2021</w:t>
            </w:r>
          </w:p>
        </w:tc>
      </w:tr>
      <w:tr w:rsidR="006D2A05" w14:paraId="32053E1C" w14:textId="77777777" w:rsidTr="009D076B">
        <w:trPr>
          <w:trHeight w:val="397"/>
        </w:trPr>
        <w:tc>
          <w:tcPr>
            <w:tcW w:w="4508" w:type="dxa"/>
          </w:tcPr>
          <w:p w14:paraId="100CA6F9" w14:textId="341974C5" w:rsidR="006D2A05" w:rsidRPr="006D2A05" w:rsidRDefault="006D2A05">
            <w:r w:rsidRPr="006D2A05">
              <w:t>HWM10_08Jan2021_interview_transcript</w:t>
            </w:r>
            <w:r w:rsidR="00806089">
              <w:t>.pdf</w:t>
            </w:r>
          </w:p>
        </w:tc>
        <w:tc>
          <w:tcPr>
            <w:tcW w:w="4508" w:type="dxa"/>
          </w:tcPr>
          <w:p w14:paraId="506E4977" w14:textId="2A4A28E6" w:rsidR="006D2A05" w:rsidRDefault="00806089">
            <w:r>
              <w:t>PDF. Transcript of telephone interview with participant no. HWM</w:t>
            </w:r>
            <w:r w:rsidR="008432C8">
              <w:t>10</w:t>
            </w:r>
            <w:r>
              <w:t xml:space="preserve"> which took place on</w:t>
            </w:r>
            <w:r w:rsidR="008432C8">
              <w:t xml:space="preserve"> 08-Jan-2021</w:t>
            </w:r>
          </w:p>
        </w:tc>
      </w:tr>
      <w:tr w:rsidR="006D2A05" w14:paraId="5A2D6721" w14:textId="77777777" w:rsidTr="009D076B">
        <w:trPr>
          <w:trHeight w:val="397"/>
        </w:trPr>
        <w:tc>
          <w:tcPr>
            <w:tcW w:w="4508" w:type="dxa"/>
          </w:tcPr>
          <w:p w14:paraId="5DBD4B1F" w14:textId="4FA1765E" w:rsidR="006D2A05" w:rsidRPr="006D2A05" w:rsidRDefault="006D2A05">
            <w:r w:rsidRPr="006D2A05">
              <w:t>HWM11_22Jan2021_interview_transcript</w:t>
            </w:r>
            <w:r w:rsidR="00806089">
              <w:t>.pdf</w:t>
            </w:r>
          </w:p>
        </w:tc>
        <w:tc>
          <w:tcPr>
            <w:tcW w:w="4508" w:type="dxa"/>
          </w:tcPr>
          <w:p w14:paraId="41F7CAD7" w14:textId="5FB0C8C4" w:rsidR="006D2A05" w:rsidRDefault="00806089">
            <w:r>
              <w:t>PDF. Transcript of telephone interview with participant no. HWM</w:t>
            </w:r>
            <w:r w:rsidR="008432C8">
              <w:t>1</w:t>
            </w:r>
            <w:r>
              <w:t>1 which took place on</w:t>
            </w:r>
            <w:r w:rsidR="008432C8">
              <w:t xml:space="preserve"> 22-Jan-2021</w:t>
            </w:r>
          </w:p>
        </w:tc>
      </w:tr>
      <w:tr w:rsidR="006D2A05" w14:paraId="1EC3530B" w14:textId="77777777" w:rsidTr="009D076B">
        <w:trPr>
          <w:trHeight w:val="397"/>
        </w:trPr>
        <w:tc>
          <w:tcPr>
            <w:tcW w:w="4508" w:type="dxa"/>
          </w:tcPr>
          <w:p w14:paraId="5021FCA7" w14:textId="3864888E" w:rsidR="006D2A05" w:rsidRPr="006D2A05" w:rsidRDefault="006D2A05">
            <w:r w:rsidRPr="006D2A05">
              <w:t>HWM12_15Jan2021_interview_transcript</w:t>
            </w:r>
            <w:r w:rsidR="00806089">
              <w:t>.pdf</w:t>
            </w:r>
          </w:p>
        </w:tc>
        <w:tc>
          <w:tcPr>
            <w:tcW w:w="4508" w:type="dxa"/>
          </w:tcPr>
          <w:p w14:paraId="42E6792C" w14:textId="1D1D01CA" w:rsidR="006D2A05" w:rsidRDefault="00806089">
            <w:r>
              <w:t>PDF. Transcript of telephone interview with participant no. HWM1</w:t>
            </w:r>
            <w:r w:rsidR="008432C8">
              <w:t>2</w:t>
            </w:r>
            <w:r>
              <w:t xml:space="preserve"> which took place on</w:t>
            </w:r>
            <w:r w:rsidR="008432C8">
              <w:t xml:space="preserve"> 15-Jan-2021</w:t>
            </w:r>
          </w:p>
        </w:tc>
      </w:tr>
      <w:tr w:rsidR="006D2A05" w14:paraId="24BA1B0C" w14:textId="77777777" w:rsidTr="009D076B">
        <w:trPr>
          <w:trHeight w:val="397"/>
        </w:trPr>
        <w:tc>
          <w:tcPr>
            <w:tcW w:w="4508" w:type="dxa"/>
          </w:tcPr>
          <w:p w14:paraId="55896031" w14:textId="03D7895B" w:rsidR="006D2A05" w:rsidRPr="006D2A05" w:rsidRDefault="006D2A05">
            <w:r w:rsidRPr="006D2A05">
              <w:lastRenderedPageBreak/>
              <w:t>Informed_consent_form_HIWeiMan-AF_v2.2_19Nov2019</w:t>
            </w:r>
            <w:r w:rsidR="00806089">
              <w:t>.pdf</w:t>
            </w:r>
          </w:p>
        </w:tc>
        <w:tc>
          <w:tcPr>
            <w:tcW w:w="4508" w:type="dxa"/>
          </w:tcPr>
          <w:p w14:paraId="123C0C8C" w14:textId="303D5A95" w:rsidR="006D2A05" w:rsidRDefault="008432C8">
            <w:r>
              <w:t xml:space="preserve">PDF. Blank copy of Informed Consent Form for the </w:t>
            </w:r>
            <w:proofErr w:type="spellStart"/>
            <w:r>
              <w:t>HIWeiMan</w:t>
            </w:r>
            <w:proofErr w:type="spellEnd"/>
            <w:r>
              <w:t>-AF research study</w:t>
            </w:r>
          </w:p>
        </w:tc>
      </w:tr>
      <w:tr w:rsidR="006D2A05" w14:paraId="6AB9D6A0" w14:textId="77777777" w:rsidTr="009D076B">
        <w:trPr>
          <w:trHeight w:val="397"/>
        </w:trPr>
        <w:tc>
          <w:tcPr>
            <w:tcW w:w="4508" w:type="dxa"/>
          </w:tcPr>
          <w:p w14:paraId="523E7C7F" w14:textId="7EBD1AC8" w:rsidR="006D2A05" w:rsidRPr="006D2A05" w:rsidRDefault="00806089">
            <w:proofErr w:type="spellStart"/>
            <w:r w:rsidRPr="00806089">
              <w:t>Participant_Information_Leaflet_HIWeiMan</w:t>
            </w:r>
            <w:proofErr w:type="spellEnd"/>
            <w:r w:rsidRPr="00806089">
              <w:t>-AF _V2.4_11Aug2020</w:t>
            </w:r>
            <w:r>
              <w:t>.pdf</w:t>
            </w:r>
          </w:p>
        </w:tc>
        <w:tc>
          <w:tcPr>
            <w:tcW w:w="4508" w:type="dxa"/>
          </w:tcPr>
          <w:p w14:paraId="423AF445" w14:textId="70E0203E" w:rsidR="006D2A05" w:rsidRDefault="008432C8">
            <w:r>
              <w:t xml:space="preserve">PDF. Participant Information Leaflet for the </w:t>
            </w:r>
            <w:proofErr w:type="spellStart"/>
            <w:r>
              <w:t>HIWeiMan</w:t>
            </w:r>
            <w:proofErr w:type="spellEnd"/>
            <w:r>
              <w:t>-AF study.</w:t>
            </w:r>
          </w:p>
        </w:tc>
      </w:tr>
    </w:tbl>
    <w:p w14:paraId="7AE147E3" w14:textId="77777777" w:rsidR="000F06C6" w:rsidRDefault="000F06C6"/>
    <w:p w14:paraId="1D2D3EEC" w14:textId="7BB79F5A" w:rsidR="008432C8" w:rsidRPr="008432C8" w:rsidRDefault="00C12F9B" w:rsidP="008432C8">
      <w:pPr>
        <w:pStyle w:val="CommentText"/>
        <w:jc w:val="both"/>
        <w:rPr>
          <w:rFonts w:ascii="Arial" w:hAnsi="Arial" w:cs="Arial"/>
          <w:bCs/>
          <w:sz w:val="22"/>
          <w:szCs w:val="22"/>
        </w:rPr>
      </w:pPr>
      <w:r w:rsidRPr="0051001F">
        <w:rPr>
          <w:b/>
          <w:sz w:val="22"/>
          <w:szCs w:val="22"/>
        </w:rPr>
        <w:t>Publications:</w:t>
      </w:r>
      <w:r w:rsidRPr="008432C8">
        <w:rPr>
          <w:bCs/>
          <w:sz w:val="22"/>
          <w:szCs w:val="22"/>
        </w:rPr>
        <w:t xml:space="preserve"> (</w:t>
      </w:r>
      <w:r w:rsidR="008432C8" w:rsidRPr="008432C8">
        <w:rPr>
          <w:bCs/>
          <w:sz w:val="22"/>
          <w:szCs w:val="22"/>
        </w:rPr>
        <w:t>pending</w:t>
      </w:r>
      <w:r w:rsidRPr="008432C8">
        <w:rPr>
          <w:bCs/>
          <w:sz w:val="22"/>
          <w:szCs w:val="22"/>
        </w:rPr>
        <w:t>)</w:t>
      </w:r>
      <w:r w:rsidR="008432C8" w:rsidRPr="008432C8">
        <w:rPr>
          <w:bCs/>
          <w:sz w:val="22"/>
          <w:szCs w:val="22"/>
        </w:rPr>
        <w:t xml:space="preserve"> </w:t>
      </w:r>
      <w:r w:rsidR="008432C8" w:rsidRPr="008432C8">
        <w:rPr>
          <w:rFonts w:ascii="Arial" w:hAnsi="Arial" w:cs="Arial"/>
          <w:bCs/>
          <w:sz w:val="22"/>
          <w:szCs w:val="22"/>
        </w:rPr>
        <w:t xml:space="preserve">‘Out </w:t>
      </w:r>
      <w:r w:rsidR="008432C8">
        <w:rPr>
          <w:rFonts w:ascii="Arial" w:hAnsi="Arial" w:cs="Arial"/>
          <w:bCs/>
          <w:sz w:val="22"/>
          <w:szCs w:val="22"/>
        </w:rPr>
        <w:t>o</w:t>
      </w:r>
      <w:r w:rsidR="008432C8" w:rsidRPr="008432C8">
        <w:rPr>
          <w:rFonts w:ascii="Arial" w:hAnsi="Arial" w:cs="Arial"/>
          <w:bCs/>
          <w:sz w:val="22"/>
          <w:szCs w:val="22"/>
        </w:rPr>
        <w:t xml:space="preserve">f Sync’: A Qualitative Investigation </w:t>
      </w:r>
      <w:r w:rsidR="008432C8">
        <w:rPr>
          <w:rFonts w:ascii="Arial" w:hAnsi="Arial" w:cs="Arial"/>
          <w:bCs/>
          <w:sz w:val="22"/>
          <w:szCs w:val="22"/>
        </w:rPr>
        <w:t>o</w:t>
      </w:r>
      <w:r w:rsidR="008432C8" w:rsidRPr="008432C8">
        <w:rPr>
          <w:rFonts w:ascii="Arial" w:hAnsi="Arial" w:cs="Arial"/>
          <w:bCs/>
          <w:sz w:val="22"/>
          <w:szCs w:val="22"/>
        </w:rPr>
        <w:t xml:space="preserve">f Patients’ Experiences </w:t>
      </w:r>
      <w:r w:rsidR="008432C8">
        <w:rPr>
          <w:rFonts w:ascii="Arial" w:hAnsi="Arial" w:cs="Arial"/>
          <w:bCs/>
          <w:sz w:val="22"/>
          <w:szCs w:val="22"/>
        </w:rPr>
        <w:t>o</w:t>
      </w:r>
      <w:r w:rsidR="008432C8" w:rsidRPr="008432C8">
        <w:rPr>
          <w:rFonts w:ascii="Arial" w:hAnsi="Arial" w:cs="Arial"/>
          <w:bCs/>
          <w:sz w:val="22"/>
          <w:szCs w:val="22"/>
        </w:rPr>
        <w:t xml:space="preserve">f Atrial Fibrillation </w:t>
      </w:r>
      <w:r w:rsidR="008432C8">
        <w:rPr>
          <w:rFonts w:ascii="Arial" w:hAnsi="Arial" w:cs="Arial"/>
          <w:bCs/>
          <w:sz w:val="22"/>
          <w:szCs w:val="22"/>
        </w:rPr>
        <w:t>a</w:t>
      </w:r>
      <w:r w:rsidR="008432C8" w:rsidRPr="008432C8">
        <w:rPr>
          <w:rFonts w:ascii="Arial" w:hAnsi="Arial" w:cs="Arial"/>
          <w:bCs/>
          <w:sz w:val="22"/>
          <w:szCs w:val="22"/>
        </w:rPr>
        <w:t xml:space="preserve">nd Perceptions </w:t>
      </w:r>
      <w:r w:rsidR="008432C8">
        <w:rPr>
          <w:rFonts w:ascii="Arial" w:hAnsi="Arial" w:cs="Arial"/>
          <w:bCs/>
          <w:sz w:val="22"/>
          <w:szCs w:val="22"/>
        </w:rPr>
        <w:t>o</w:t>
      </w:r>
      <w:r w:rsidR="008432C8" w:rsidRPr="008432C8">
        <w:rPr>
          <w:rFonts w:ascii="Arial" w:hAnsi="Arial" w:cs="Arial"/>
          <w:bCs/>
          <w:sz w:val="22"/>
          <w:szCs w:val="22"/>
        </w:rPr>
        <w:t xml:space="preserve">f Weight Management. </w:t>
      </w:r>
      <w:r w:rsidR="008432C8">
        <w:rPr>
          <w:rFonts w:ascii="Arial" w:hAnsi="Arial" w:cs="Arial"/>
          <w:bCs/>
          <w:sz w:val="22"/>
          <w:szCs w:val="22"/>
        </w:rPr>
        <w:t xml:space="preserve">Submission to </w:t>
      </w:r>
      <w:proofErr w:type="spellStart"/>
      <w:r w:rsidR="008432C8">
        <w:rPr>
          <w:rFonts w:ascii="Arial" w:hAnsi="Arial" w:cs="Arial"/>
          <w:bCs/>
          <w:sz w:val="22"/>
          <w:szCs w:val="22"/>
        </w:rPr>
        <w:t>BMJOpen</w:t>
      </w:r>
      <w:proofErr w:type="spellEnd"/>
      <w:r w:rsidR="008432C8">
        <w:rPr>
          <w:rFonts w:ascii="Arial" w:hAnsi="Arial" w:cs="Arial"/>
          <w:bCs/>
          <w:sz w:val="22"/>
          <w:szCs w:val="22"/>
        </w:rPr>
        <w:t>.</w:t>
      </w:r>
    </w:p>
    <w:p w14:paraId="2F8FC375" w14:textId="6BD3A7FE" w:rsidR="00C12F9B" w:rsidRDefault="00C12F9B"/>
    <w:p w14:paraId="394A19E0" w14:textId="77777777" w:rsidR="00C12F9B" w:rsidRDefault="00C12F9B"/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qgUAFE8rniwAAAA="/>
  </w:docVars>
  <w:rsids>
    <w:rsidRoot w:val="00DD1FA8"/>
    <w:rsid w:val="000F06C6"/>
    <w:rsid w:val="00121130"/>
    <w:rsid w:val="001D3D77"/>
    <w:rsid w:val="00377F0F"/>
    <w:rsid w:val="003B3C82"/>
    <w:rsid w:val="00414A0E"/>
    <w:rsid w:val="0051001F"/>
    <w:rsid w:val="00684A3C"/>
    <w:rsid w:val="006D2A05"/>
    <w:rsid w:val="00806089"/>
    <w:rsid w:val="008432C8"/>
    <w:rsid w:val="009D076B"/>
    <w:rsid w:val="009D0BFC"/>
    <w:rsid w:val="00A86E26"/>
    <w:rsid w:val="00AB5DC8"/>
    <w:rsid w:val="00B33977"/>
    <w:rsid w:val="00C12F9B"/>
    <w:rsid w:val="00D34A73"/>
    <w:rsid w:val="00DD1FA8"/>
    <w:rsid w:val="00DE7441"/>
    <w:rsid w:val="00E010CB"/>
    <w:rsid w:val="00E07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32C8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32C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Angeliki Andrikopoulou</cp:lastModifiedBy>
  <cp:revision>3</cp:revision>
  <dcterms:created xsi:type="dcterms:W3CDTF">2022-06-16T08:18:00Z</dcterms:created>
  <dcterms:modified xsi:type="dcterms:W3CDTF">2022-06-16T08:18:00Z</dcterms:modified>
</cp:coreProperties>
</file>